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2510" w:rsidRDefault="00C00B5D" w:rsidP="00C0396A">
      <w:pPr>
        <w:jc w:val="center"/>
      </w:pPr>
      <w:bookmarkStart w:id="0" w:name="_GoBack"/>
      <w:bookmarkEnd w:id="0"/>
      <w:r>
        <w:t>Chauvin Home &amp; School Association Meeting Minutes</w:t>
      </w:r>
    </w:p>
    <w:p w:rsidR="00C00B5D" w:rsidRDefault="0055663C" w:rsidP="00C0396A">
      <w:pPr>
        <w:jc w:val="center"/>
      </w:pPr>
      <w:r>
        <w:t>September 24</w:t>
      </w:r>
      <w:r w:rsidR="00715A80">
        <w:t>, 2019</w:t>
      </w:r>
    </w:p>
    <w:p w:rsidR="006117F2" w:rsidRDefault="006117F2" w:rsidP="00C0396A">
      <w:pPr>
        <w:jc w:val="both"/>
      </w:pPr>
    </w:p>
    <w:p w:rsidR="00C00B5D" w:rsidRDefault="00C00B5D" w:rsidP="00C0396A">
      <w:pPr>
        <w:jc w:val="both"/>
      </w:pPr>
      <w:r>
        <w:t xml:space="preserve">Meeting Called to Order by </w:t>
      </w:r>
      <w:proofErr w:type="spellStart"/>
      <w:r w:rsidR="0055663C">
        <w:t>Felis</w:t>
      </w:r>
      <w:proofErr w:type="spellEnd"/>
      <w:r w:rsidR="0055663C">
        <w:t xml:space="preserve"> Cornish at 7:35</w:t>
      </w:r>
      <w:r w:rsidR="00706DB5">
        <w:t xml:space="preserve"> </w:t>
      </w:r>
      <w:r>
        <w:t>pm</w:t>
      </w:r>
    </w:p>
    <w:p w:rsidR="004A3A13" w:rsidRDefault="00C00B5D" w:rsidP="00C0396A">
      <w:pPr>
        <w:jc w:val="both"/>
      </w:pPr>
      <w:r>
        <w:t xml:space="preserve">Attendees: </w:t>
      </w:r>
      <w:r w:rsidR="0055663C">
        <w:t xml:space="preserve">Ms. Matovich, Mrs. Chapman, Mrs. </w:t>
      </w:r>
      <w:proofErr w:type="spellStart"/>
      <w:r w:rsidR="0055663C">
        <w:t>Russnak</w:t>
      </w:r>
      <w:proofErr w:type="spellEnd"/>
      <w:r w:rsidR="00715A80">
        <w:t xml:space="preserve">, </w:t>
      </w:r>
      <w:proofErr w:type="spellStart"/>
      <w:r w:rsidR="0055663C">
        <w:t>Felis</w:t>
      </w:r>
      <w:proofErr w:type="spellEnd"/>
      <w:r w:rsidR="0055663C">
        <w:t xml:space="preserve"> Cornish, Tara Schaffer</w:t>
      </w:r>
      <w:r w:rsidR="004A3A13">
        <w:t xml:space="preserve">, </w:t>
      </w:r>
      <w:r w:rsidR="0055663C">
        <w:t xml:space="preserve">Cassandra Preston, </w:t>
      </w:r>
      <w:r w:rsidR="00B175F0">
        <w:t xml:space="preserve">Joanne Fraser, </w:t>
      </w:r>
      <w:proofErr w:type="spellStart"/>
      <w:r w:rsidR="0055663C">
        <w:t>Shantelle</w:t>
      </w:r>
      <w:proofErr w:type="spellEnd"/>
      <w:r w:rsidR="0055663C">
        <w:t xml:space="preserve"> Skinner, Shelly Morrison, Shelley Johnson</w:t>
      </w:r>
    </w:p>
    <w:p w:rsidR="0055663C" w:rsidRDefault="00715A80" w:rsidP="00C0396A">
      <w:pPr>
        <w:spacing w:after="0" w:line="240" w:lineRule="auto"/>
        <w:jc w:val="both"/>
      </w:pPr>
      <w:r>
        <w:t xml:space="preserve">Minutes from </w:t>
      </w:r>
      <w:r w:rsidR="0055663C">
        <w:t>May 14</w:t>
      </w:r>
      <w:r w:rsidR="00D06DF4">
        <w:t>, 2019</w:t>
      </w:r>
      <w:r>
        <w:t xml:space="preserve"> </w:t>
      </w:r>
      <w:r w:rsidR="00C46FA1">
        <w:t xml:space="preserve">read, </w:t>
      </w:r>
      <w:r w:rsidR="0055663C">
        <w:t>errors were noted</w:t>
      </w:r>
      <w:r w:rsidR="00C46FA1">
        <w:t xml:space="preserve"> and corrected as follows</w:t>
      </w:r>
      <w:r w:rsidR="0055663C">
        <w:t>:</w:t>
      </w:r>
    </w:p>
    <w:p w:rsidR="0055663C" w:rsidRDefault="0055663C" w:rsidP="00C0396A">
      <w:pPr>
        <w:pStyle w:val="ListParagraph"/>
        <w:numPr>
          <w:ilvl w:val="0"/>
          <w:numId w:val="2"/>
        </w:numPr>
        <w:spacing w:after="0" w:line="240" w:lineRule="auto"/>
        <w:ind w:left="720" w:hanging="270"/>
        <w:jc w:val="both"/>
      </w:pPr>
      <w:r>
        <w:t>Swimming: Grades 4-6 swim Wednesdays in October; Grades 1-3 swim Wednesdays in May</w:t>
      </w:r>
    </w:p>
    <w:p w:rsidR="0055663C" w:rsidRDefault="0055663C" w:rsidP="00C0396A">
      <w:pPr>
        <w:pStyle w:val="ListParagraph"/>
        <w:numPr>
          <w:ilvl w:val="0"/>
          <w:numId w:val="2"/>
        </w:numPr>
        <w:spacing w:after="0" w:line="240" w:lineRule="auto"/>
        <w:ind w:left="720" w:hanging="270"/>
        <w:jc w:val="both"/>
      </w:pPr>
      <w:r>
        <w:t>SRC representative – TBD</w:t>
      </w:r>
    </w:p>
    <w:p w:rsidR="0055663C" w:rsidRDefault="0055663C" w:rsidP="00C0396A">
      <w:pPr>
        <w:jc w:val="both"/>
      </w:pPr>
      <w:r>
        <w:t>Minutes were moved to be adopted</w:t>
      </w:r>
      <w:r w:rsidR="006E27EC">
        <w:t>,</w:t>
      </w:r>
      <w:r>
        <w:t xml:space="preserve"> with the corrections</w:t>
      </w:r>
      <w:r w:rsidR="006E27EC">
        <w:t>,</w:t>
      </w:r>
      <w:r>
        <w:t xml:space="preserve"> by Joanne Fraser. Tara Schaffer seconded.</w:t>
      </w:r>
    </w:p>
    <w:p w:rsidR="0055663C" w:rsidRDefault="00C00B5D" w:rsidP="00C0396A">
      <w:pPr>
        <w:spacing w:after="0" w:line="240" w:lineRule="auto"/>
        <w:jc w:val="both"/>
      </w:pPr>
      <w:r>
        <w:t xml:space="preserve">Treasurer’s Report – attached. </w:t>
      </w:r>
      <w:r w:rsidR="00D06DF4">
        <w:t>Presented and moved</w:t>
      </w:r>
      <w:r w:rsidR="00C46FA1">
        <w:t xml:space="preserve"> to</w:t>
      </w:r>
      <w:r w:rsidR="00D06DF4">
        <w:t xml:space="preserve"> be adopted as reported by Cassandra Preston.  </w:t>
      </w:r>
    </w:p>
    <w:p w:rsidR="005D476C" w:rsidRDefault="0055663C" w:rsidP="00C0396A">
      <w:pPr>
        <w:jc w:val="both"/>
      </w:pPr>
      <w:r>
        <w:t>Shelly Morrison</w:t>
      </w:r>
      <w:r w:rsidR="00715A80">
        <w:t xml:space="preserve"> seconded.</w:t>
      </w:r>
    </w:p>
    <w:p w:rsidR="006E27EC" w:rsidRDefault="006E27EC" w:rsidP="00C0396A">
      <w:pPr>
        <w:jc w:val="both"/>
      </w:pPr>
      <w:r>
        <w:t>Trustee Report – attached. Prepared by Stephanie Spornitz. Read by Joanne Fraser</w:t>
      </w:r>
    </w:p>
    <w:p w:rsidR="00153B3A" w:rsidRDefault="00D06DF4" w:rsidP="00C0396A">
      <w:pPr>
        <w:jc w:val="both"/>
      </w:pPr>
      <w:r>
        <w:t xml:space="preserve">Principal’s Report – </w:t>
      </w:r>
      <w:r w:rsidR="00153B3A">
        <w:t>attached. P</w:t>
      </w:r>
      <w:r>
        <w:t>resente</w:t>
      </w:r>
      <w:r w:rsidR="006E27EC">
        <w:t xml:space="preserve">d by Celeste </w:t>
      </w:r>
      <w:proofErr w:type="spellStart"/>
      <w:r w:rsidR="006E27EC">
        <w:t>Matovich</w:t>
      </w:r>
      <w:proofErr w:type="spellEnd"/>
    </w:p>
    <w:p w:rsidR="006E27EC" w:rsidRDefault="006E27EC" w:rsidP="00C0396A">
      <w:pPr>
        <w:spacing w:after="0" w:line="240" w:lineRule="auto"/>
        <w:jc w:val="both"/>
      </w:pPr>
      <w:r>
        <w:t>Hot Lunch Program – attached. Prepared by Teresa Moncrieff. Read by Tara Schaffer</w:t>
      </w:r>
    </w:p>
    <w:p w:rsidR="006E27EC" w:rsidRDefault="006E27EC" w:rsidP="00C0396A">
      <w:pPr>
        <w:spacing w:after="0" w:line="240" w:lineRule="auto"/>
        <w:jc w:val="both"/>
      </w:pPr>
      <w:r>
        <w:tab/>
        <w:t>Tara also noted the need to find a person to replace Teresa for next year, as she will be moving</w:t>
      </w:r>
      <w:r w:rsidR="00D56093">
        <w:t xml:space="preserve">. </w:t>
      </w:r>
    </w:p>
    <w:p w:rsidR="00D56093" w:rsidRDefault="00D56093" w:rsidP="00C0396A">
      <w:pPr>
        <w:spacing w:after="0" w:line="240" w:lineRule="auto"/>
        <w:jc w:val="both"/>
      </w:pPr>
      <w:r>
        <w:tab/>
        <w:t>There were 81 students that pre-ordered hot lunches this year.</w:t>
      </w:r>
    </w:p>
    <w:p w:rsidR="006E27EC" w:rsidRDefault="006E27EC" w:rsidP="00C0396A">
      <w:pPr>
        <w:jc w:val="both"/>
      </w:pPr>
      <w:r>
        <w:tab/>
      </w:r>
      <w:r w:rsidR="00D56093">
        <w:t>M</w:t>
      </w:r>
      <w:r>
        <w:t>oving forward, the milk will be served in glasses rather than in the small cartons.</w:t>
      </w:r>
    </w:p>
    <w:p w:rsidR="006E27EC" w:rsidRDefault="006E27EC" w:rsidP="00C0396A">
      <w:pPr>
        <w:jc w:val="both"/>
      </w:pPr>
      <w:r>
        <w:t>Swimming – This is the 10</w:t>
      </w:r>
      <w:r w:rsidRPr="006E27EC">
        <w:rPr>
          <w:vertAlign w:val="superscript"/>
        </w:rPr>
        <w:t>th</w:t>
      </w:r>
      <w:r>
        <w:t xml:space="preserve"> year of the swimming program. Rachel Pawliuk and Janelle Benoit are the program coordinators. Grades 1 – 3 will swim on Wednesdays in May</w:t>
      </w:r>
      <w:r w:rsidR="00C46FA1">
        <w:t xml:space="preserve">. </w:t>
      </w:r>
      <w:r>
        <w:t xml:space="preserve">Grades 4-6 will swim on Wednesdays in October. Thank you to </w:t>
      </w:r>
      <w:proofErr w:type="spellStart"/>
      <w:r>
        <w:t>Repsol</w:t>
      </w:r>
      <w:proofErr w:type="spellEnd"/>
      <w:r>
        <w:t xml:space="preserve"> for their generosity in funding this program.</w:t>
      </w:r>
    </w:p>
    <w:p w:rsidR="006E27EC" w:rsidRDefault="006E27EC" w:rsidP="00C0396A">
      <w:pPr>
        <w:jc w:val="both"/>
      </w:pPr>
      <w:r>
        <w:t xml:space="preserve">SRC report –information </w:t>
      </w:r>
      <w:r w:rsidR="00C46FA1">
        <w:t>about WE D</w:t>
      </w:r>
      <w:r>
        <w:t xml:space="preserve">ay </w:t>
      </w:r>
      <w:r w:rsidR="00C46FA1">
        <w:t xml:space="preserve">on October 22, 2019 </w:t>
      </w:r>
      <w:r>
        <w:t>was included in the Principal’s report.</w:t>
      </w:r>
    </w:p>
    <w:p w:rsidR="00AF26AA" w:rsidRDefault="00153B3A" w:rsidP="00C0396A">
      <w:pPr>
        <w:jc w:val="both"/>
      </w:pPr>
      <w:r>
        <w:t xml:space="preserve">Library report – attached. Prepared by Jennifer Waters. Read by </w:t>
      </w:r>
      <w:proofErr w:type="spellStart"/>
      <w:r w:rsidR="006E27EC">
        <w:t>Felis</w:t>
      </w:r>
      <w:proofErr w:type="spellEnd"/>
      <w:r w:rsidR="006E27EC">
        <w:t xml:space="preserve"> Cornish</w:t>
      </w:r>
      <w:r>
        <w:t>.</w:t>
      </w:r>
    </w:p>
    <w:p w:rsidR="00AF26AA" w:rsidRPr="00C928EC" w:rsidRDefault="00AF26AA" w:rsidP="00C0396A">
      <w:pPr>
        <w:jc w:val="both"/>
        <w:rPr>
          <w:b/>
          <w:u w:val="single"/>
        </w:rPr>
      </w:pPr>
      <w:r w:rsidRPr="00C928EC">
        <w:rPr>
          <w:b/>
          <w:u w:val="single"/>
        </w:rPr>
        <w:t>Correspondence</w:t>
      </w:r>
    </w:p>
    <w:p w:rsidR="00AF26AA" w:rsidRDefault="00C0396A" w:rsidP="00C0396A">
      <w:pPr>
        <w:jc w:val="both"/>
      </w:pPr>
      <w:r>
        <w:t>T</w:t>
      </w:r>
      <w:r w:rsidR="00D56093">
        <w:t>he proof of filing for the Parent Council annual report to the Government</w:t>
      </w:r>
      <w:r>
        <w:t xml:space="preserve"> has been received</w:t>
      </w:r>
      <w:r w:rsidR="00D56093">
        <w:t>.</w:t>
      </w:r>
    </w:p>
    <w:p w:rsidR="0026201C" w:rsidRDefault="00D56093" w:rsidP="00C0396A">
      <w:pPr>
        <w:jc w:val="both"/>
      </w:pPr>
      <w:proofErr w:type="spellStart"/>
      <w:r>
        <w:t>Felis</w:t>
      </w:r>
      <w:proofErr w:type="spellEnd"/>
      <w:r w:rsidR="00C0396A">
        <w:t xml:space="preserve"> and the school offic</w:t>
      </w:r>
      <w:r>
        <w:t>e have information regarding the Boston Pizza 5% school rebate. Turn in receipts to the office and the school will receive funds from Boston Pizza.</w:t>
      </w:r>
    </w:p>
    <w:p w:rsidR="00197949" w:rsidRPr="00AF26AA" w:rsidRDefault="004128DB" w:rsidP="00C0396A">
      <w:pPr>
        <w:jc w:val="both"/>
        <w:rPr>
          <w:b/>
          <w:u w:val="single"/>
        </w:rPr>
      </w:pPr>
      <w:r w:rsidRPr="00AF26AA">
        <w:rPr>
          <w:b/>
          <w:u w:val="single"/>
        </w:rPr>
        <w:t>Old Business</w:t>
      </w:r>
    </w:p>
    <w:p w:rsidR="00D54914" w:rsidRDefault="00D56093" w:rsidP="00C0396A">
      <w:pPr>
        <w:spacing w:after="0" w:line="240" w:lineRule="auto"/>
        <w:jc w:val="both"/>
      </w:pPr>
      <w:r>
        <w:t>Thank you to the Village staff for watering our planters during the summer.</w:t>
      </w:r>
    </w:p>
    <w:p w:rsidR="00D56093" w:rsidRDefault="00D56093" w:rsidP="00C0396A">
      <w:pPr>
        <w:spacing w:after="0" w:line="240" w:lineRule="auto"/>
        <w:jc w:val="both"/>
      </w:pPr>
      <w:r>
        <w:t xml:space="preserve">2 round tables – installed by Landon McNalley. Thank you to </w:t>
      </w:r>
      <w:proofErr w:type="spellStart"/>
      <w:r>
        <w:t>Repsol</w:t>
      </w:r>
      <w:proofErr w:type="spellEnd"/>
      <w:r>
        <w:t xml:space="preserve"> for funding these.</w:t>
      </w:r>
    </w:p>
    <w:p w:rsidR="00D56093" w:rsidRDefault="00D56093" w:rsidP="00C0396A">
      <w:pPr>
        <w:spacing w:after="0" w:line="240" w:lineRule="auto"/>
        <w:jc w:val="both"/>
      </w:pPr>
      <w:r>
        <w:t>Outdoor basketball hoop installed on school grounds. Thank you to the Chauvin Rec Board for funding this. (</w:t>
      </w:r>
      <w:proofErr w:type="gramStart"/>
      <w:r>
        <w:t>approx</w:t>
      </w:r>
      <w:proofErr w:type="gramEnd"/>
      <w:r>
        <w:t>. $2,200.00)</w:t>
      </w:r>
    </w:p>
    <w:p w:rsidR="00D54914" w:rsidRDefault="00D56093" w:rsidP="00C0396A">
      <w:pPr>
        <w:spacing w:after="0" w:line="240" w:lineRule="auto"/>
        <w:jc w:val="both"/>
      </w:pPr>
      <w:r>
        <w:t>Transition to ATB banking – signing authorities will be changed after minutes of this meeting are presented to the bank.</w:t>
      </w:r>
    </w:p>
    <w:p w:rsidR="0026201C" w:rsidRDefault="00D56093" w:rsidP="00C0396A">
      <w:pPr>
        <w:spacing w:after="0" w:line="240" w:lineRule="auto"/>
        <w:jc w:val="both"/>
      </w:pPr>
      <w:r>
        <w:t>School banners - $150.00 for banners last year. Joanne Fraser moved that we spend the same amount for this year. Tara Schaffer seconded.</w:t>
      </w:r>
    </w:p>
    <w:p w:rsidR="00AF26AA" w:rsidRDefault="00D56093" w:rsidP="00C0396A">
      <w:pPr>
        <w:spacing w:after="0" w:line="240" w:lineRule="auto"/>
        <w:jc w:val="both"/>
      </w:pPr>
      <w:r>
        <w:t>School Council Constitution has been emailed/handed out</w:t>
      </w:r>
    </w:p>
    <w:p w:rsidR="006117F2" w:rsidRDefault="006117F2" w:rsidP="00C0396A">
      <w:pPr>
        <w:jc w:val="both"/>
        <w:rPr>
          <w:b/>
          <w:u w:val="single"/>
        </w:rPr>
      </w:pPr>
    </w:p>
    <w:p w:rsidR="006117F2" w:rsidRDefault="006117F2" w:rsidP="00C0396A">
      <w:pPr>
        <w:jc w:val="both"/>
        <w:rPr>
          <w:b/>
          <w:u w:val="single"/>
        </w:rPr>
      </w:pPr>
    </w:p>
    <w:p w:rsidR="006117F2" w:rsidRDefault="006117F2" w:rsidP="00C0396A">
      <w:pPr>
        <w:jc w:val="both"/>
        <w:rPr>
          <w:b/>
          <w:u w:val="single"/>
        </w:rPr>
      </w:pPr>
    </w:p>
    <w:p w:rsidR="006117F2" w:rsidRDefault="006117F2" w:rsidP="00546656">
      <w:pPr>
        <w:jc w:val="both"/>
        <w:rPr>
          <w:b/>
          <w:u w:val="single"/>
        </w:rPr>
      </w:pPr>
    </w:p>
    <w:p w:rsidR="004128DB" w:rsidRPr="00AF26AA" w:rsidRDefault="004128DB" w:rsidP="00546656">
      <w:pPr>
        <w:jc w:val="both"/>
        <w:rPr>
          <w:b/>
          <w:u w:val="single"/>
        </w:rPr>
      </w:pPr>
      <w:r w:rsidRPr="00AF26AA">
        <w:rPr>
          <w:b/>
          <w:u w:val="single"/>
        </w:rPr>
        <w:t>New Business</w:t>
      </w:r>
    </w:p>
    <w:p w:rsidR="00C928EC" w:rsidRDefault="00C928EC" w:rsidP="00546656">
      <w:pPr>
        <w:jc w:val="both"/>
      </w:pPr>
      <w:r>
        <w:t xml:space="preserve">Terry Fox run </w:t>
      </w:r>
      <w:r w:rsidR="00D56093">
        <w:t xml:space="preserve">– Date moved to Wednesday Sept. 25 in hopes of avoiding poor weather. </w:t>
      </w:r>
      <w:proofErr w:type="spellStart"/>
      <w:r w:rsidR="00D56093">
        <w:t>Felis</w:t>
      </w:r>
      <w:proofErr w:type="spellEnd"/>
      <w:r w:rsidR="00D56093">
        <w:t xml:space="preserve"> reported having 6 of the 9 needed volunteers. She will ask </w:t>
      </w:r>
      <w:proofErr w:type="spellStart"/>
      <w:r w:rsidR="00D56093">
        <w:t>highschool</w:t>
      </w:r>
      <w:proofErr w:type="spellEnd"/>
      <w:r w:rsidR="00D56093">
        <w:t xml:space="preserve"> students to fill the remaining spots.</w:t>
      </w:r>
    </w:p>
    <w:p w:rsidR="00D56093" w:rsidRDefault="00D56093" w:rsidP="00D56093">
      <w:pPr>
        <w:spacing w:after="0" w:line="240" w:lineRule="auto"/>
        <w:jc w:val="both"/>
      </w:pPr>
      <w:r>
        <w:t>2019/20</w:t>
      </w:r>
      <w:r w:rsidR="00A13DCC">
        <w:t xml:space="preserve"> Parent Council Positions</w:t>
      </w:r>
      <w:r w:rsidR="00C50AB3">
        <w:t xml:space="preserve"> Election of executive: See attached Supplement to the Minutes</w:t>
      </w:r>
    </w:p>
    <w:p w:rsidR="00A13DCC" w:rsidRDefault="00A13DCC" w:rsidP="00D56093">
      <w:pPr>
        <w:spacing w:after="0" w:line="240" w:lineRule="auto"/>
        <w:jc w:val="both"/>
      </w:pPr>
    </w:p>
    <w:p w:rsidR="006117F2" w:rsidRDefault="00A13DCC" w:rsidP="00D56093">
      <w:pPr>
        <w:spacing w:after="0" w:line="240" w:lineRule="auto"/>
        <w:jc w:val="both"/>
      </w:pPr>
      <w:r>
        <w:t>Bank signing authority motion</w:t>
      </w:r>
      <w:r w:rsidR="006117F2">
        <w:t>:  See attached</w:t>
      </w:r>
      <w:r w:rsidR="00C50AB3">
        <w:t xml:space="preserve"> Supplement to the Minutes</w:t>
      </w:r>
    </w:p>
    <w:p w:rsidR="00A13DCC" w:rsidRDefault="00A13DCC" w:rsidP="00D56093">
      <w:pPr>
        <w:spacing w:after="0" w:line="240" w:lineRule="auto"/>
        <w:jc w:val="both"/>
      </w:pPr>
    </w:p>
    <w:p w:rsidR="006117F2" w:rsidRDefault="00C279BB" w:rsidP="006117F2">
      <w:pPr>
        <w:spacing w:after="0" w:line="240" w:lineRule="auto"/>
        <w:jc w:val="both"/>
      </w:pPr>
      <w:r>
        <w:t>Grade 2 book – Cassandra Preston moved that we pay for one book per Grade 2</w:t>
      </w:r>
      <w:r w:rsidR="006117F2">
        <w:t xml:space="preserve"> student at the next book fair.</w:t>
      </w:r>
    </w:p>
    <w:p w:rsidR="00C928EC" w:rsidRDefault="00C279BB" w:rsidP="006117F2">
      <w:pPr>
        <w:jc w:val="both"/>
      </w:pPr>
      <w:r>
        <w:t>Approx. $10/book. Tara Schaffer seconded.</w:t>
      </w:r>
    </w:p>
    <w:p w:rsidR="00C279BB" w:rsidRDefault="00C279BB" w:rsidP="00C279BB">
      <w:pPr>
        <w:jc w:val="both"/>
      </w:pPr>
      <w:r>
        <w:t>Don Chapman memorial award – Plaque for the school has been purchased and paid for. Joanne Fraser moved that the cheques for $25.00 for elementary and $50.0</w:t>
      </w:r>
      <w:r w:rsidR="000464AC">
        <w:t>0</w:t>
      </w:r>
      <w:r>
        <w:t xml:space="preserve"> for Jr/</w:t>
      </w:r>
      <w:proofErr w:type="spellStart"/>
      <w:r>
        <w:t>Sr</w:t>
      </w:r>
      <w:proofErr w:type="spellEnd"/>
      <w:r>
        <w:t xml:space="preserve"> High awards be issued and that the plaques for the recipients be paid for. Shelly Morrison seconded.</w:t>
      </w:r>
    </w:p>
    <w:p w:rsidR="00C279BB" w:rsidRDefault="00C279BB" w:rsidP="00C279BB">
      <w:pPr>
        <w:jc w:val="both"/>
      </w:pPr>
      <w:r>
        <w:t xml:space="preserve">Grade 9 award – Joanne Fraser will present at awards ceremony. Tara Schaffer moved that the $50.00 award cheque be issued. Linda </w:t>
      </w:r>
      <w:proofErr w:type="spellStart"/>
      <w:r>
        <w:t>Russnak</w:t>
      </w:r>
      <w:proofErr w:type="spellEnd"/>
      <w:r>
        <w:t xml:space="preserve"> seconded.</w:t>
      </w:r>
    </w:p>
    <w:p w:rsidR="00C279BB" w:rsidRDefault="00C279BB" w:rsidP="00C279BB">
      <w:pPr>
        <w:jc w:val="both"/>
      </w:pPr>
      <w:r>
        <w:t xml:space="preserve">Annual membership to ASCA – </w:t>
      </w:r>
      <w:r w:rsidR="00A669F2">
        <w:t xml:space="preserve">BTPS pays for this membership. </w:t>
      </w:r>
      <w:proofErr w:type="spellStart"/>
      <w:r w:rsidR="00A669F2">
        <w:t>Felis</w:t>
      </w:r>
      <w:proofErr w:type="spellEnd"/>
      <w:r w:rsidR="00A669F2">
        <w:t xml:space="preserve"> will let Stephanie know that we wish to continue being members.</w:t>
      </w:r>
    </w:p>
    <w:p w:rsidR="00A669F2" w:rsidRDefault="00A669F2" w:rsidP="00C279BB">
      <w:pPr>
        <w:jc w:val="both"/>
      </w:pPr>
      <w:r>
        <w:t>Discussion regarding Nutrition grant offered to schools</w:t>
      </w:r>
      <w:r w:rsidR="000464AC">
        <w:t xml:space="preserve"> to provide one meal per day (breakfast or lunch) </w:t>
      </w:r>
      <w:r w:rsidR="009A5719">
        <w:t>to</w:t>
      </w:r>
      <w:r>
        <w:t xml:space="preserve"> </w:t>
      </w:r>
      <w:r w:rsidR="000464AC">
        <w:t xml:space="preserve">students. </w:t>
      </w:r>
      <w:r w:rsidR="009A5719">
        <w:t xml:space="preserve">Grant applications are due September 30, 2019. </w:t>
      </w:r>
      <w:r>
        <w:t>Was decided that we would not apply for this grant</w:t>
      </w:r>
      <w:r w:rsidR="009A5719">
        <w:t xml:space="preserve"> at this time</w:t>
      </w:r>
      <w:r>
        <w:t xml:space="preserve"> as a daily meal would require </w:t>
      </w:r>
      <w:r w:rsidR="000464AC">
        <w:t xml:space="preserve">extensive </w:t>
      </w:r>
      <w:r>
        <w:t xml:space="preserve">volunteer commitment </w:t>
      </w:r>
      <w:r w:rsidR="000464AC">
        <w:t xml:space="preserve">that we </w:t>
      </w:r>
      <w:r w:rsidR="009A5719">
        <w:t>cannot come up with before the application deadline</w:t>
      </w:r>
      <w:r>
        <w:t>.</w:t>
      </w:r>
      <w:r w:rsidR="009A5719">
        <w:t xml:space="preserve"> </w:t>
      </w:r>
    </w:p>
    <w:p w:rsidR="00271D3B" w:rsidRDefault="00A669F2" w:rsidP="00A669F2">
      <w:pPr>
        <w:jc w:val="both"/>
      </w:pPr>
      <w:r>
        <w:t xml:space="preserve">Discussion regarding funds donated in memory of Lyle Biensch. </w:t>
      </w:r>
      <w:proofErr w:type="spellStart"/>
      <w:r>
        <w:t>Felis</w:t>
      </w:r>
      <w:proofErr w:type="spellEnd"/>
      <w:r>
        <w:t xml:space="preserve"> will collect ideas from people via email and make a short list of suggestions to be voted on at the next meeting. The family would like to see the funds used for something that benefits all children, or for those less fortunate if a specific need is identified by the school staff.</w:t>
      </w:r>
    </w:p>
    <w:p w:rsidR="00271D3B" w:rsidRDefault="00271D3B" w:rsidP="00271D3B">
      <w:pPr>
        <w:spacing w:after="0" w:line="240" w:lineRule="auto"/>
        <w:jc w:val="both"/>
      </w:pPr>
      <w:r>
        <w:t xml:space="preserve">Next meeting – Tuesday, </w:t>
      </w:r>
      <w:r w:rsidR="00D870CF">
        <w:t>November 19,</w:t>
      </w:r>
      <w:r>
        <w:t xml:space="preserve"> 7:30pm</w:t>
      </w:r>
    </w:p>
    <w:p w:rsidR="006117F2" w:rsidRDefault="006117F2" w:rsidP="00C928EC">
      <w:pPr>
        <w:spacing w:after="0" w:line="240" w:lineRule="auto"/>
        <w:jc w:val="both"/>
      </w:pPr>
    </w:p>
    <w:p w:rsidR="00271D3B" w:rsidRDefault="006117F2" w:rsidP="00C928EC">
      <w:pPr>
        <w:spacing w:after="0" w:line="240" w:lineRule="auto"/>
        <w:jc w:val="both"/>
      </w:pPr>
      <w:r>
        <w:t>20</w:t>
      </w:r>
      <w:r w:rsidR="00D870CF">
        <w:t>20 meeting dates Tuesdays at 7:30pm:</w:t>
      </w:r>
    </w:p>
    <w:p w:rsidR="00D870CF" w:rsidRDefault="00D870CF" w:rsidP="00C928EC">
      <w:pPr>
        <w:spacing w:after="0" w:line="240" w:lineRule="auto"/>
        <w:jc w:val="both"/>
      </w:pPr>
      <w:r>
        <w:t>January 21, 2020</w:t>
      </w:r>
    </w:p>
    <w:p w:rsidR="00D870CF" w:rsidRDefault="00D870CF" w:rsidP="00C928EC">
      <w:pPr>
        <w:spacing w:after="0" w:line="240" w:lineRule="auto"/>
        <w:jc w:val="both"/>
      </w:pPr>
      <w:r>
        <w:t>March 24, 2020</w:t>
      </w:r>
    </w:p>
    <w:p w:rsidR="00D870CF" w:rsidRDefault="00D870CF" w:rsidP="00C928EC">
      <w:pPr>
        <w:spacing w:after="0" w:line="240" w:lineRule="auto"/>
        <w:jc w:val="both"/>
      </w:pPr>
      <w:r>
        <w:t>May 19, 2020</w:t>
      </w:r>
    </w:p>
    <w:p w:rsidR="00271D3B" w:rsidRDefault="00271D3B" w:rsidP="00C928EC">
      <w:pPr>
        <w:spacing w:after="0" w:line="240" w:lineRule="auto"/>
        <w:jc w:val="both"/>
      </w:pPr>
    </w:p>
    <w:p w:rsidR="00271D3B" w:rsidRDefault="00271D3B" w:rsidP="00C928EC">
      <w:pPr>
        <w:spacing w:after="0" w:line="240" w:lineRule="auto"/>
        <w:jc w:val="both"/>
      </w:pPr>
    </w:p>
    <w:p w:rsidR="00C50AB3" w:rsidRDefault="00271D3B" w:rsidP="00C928EC">
      <w:pPr>
        <w:spacing w:after="0" w:line="240" w:lineRule="auto"/>
        <w:jc w:val="both"/>
      </w:pPr>
      <w:r>
        <w:t xml:space="preserve">Meeting </w:t>
      </w:r>
      <w:proofErr w:type="spellStart"/>
      <w:r>
        <w:t>adjouned</w:t>
      </w:r>
      <w:proofErr w:type="spellEnd"/>
      <w:r>
        <w:t xml:space="preserve"> by </w:t>
      </w:r>
      <w:proofErr w:type="spellStart"/>
      <w:r w:rsidR="00D870CF">
        <w:t>Felis</w:t>
      </w:r>
      <w:proofErr w:type="spellEnd"/>
      <w:r w:rsidR="00D870CF">
        <w:t xml:space="preserve"> Cornish</w:t>
      </w:r>
      <w:r>
        <w:t xml:space="preserve"> at 8:5</w:t>
      </w:r>
      <w:r w:rsidR="00D870CF">
        <w:t>0</w:t>
      </w:r>
      <w:r>
        <w:t>pm.</w:t>
      </w:r>
    </w:p>
    <w:p w:rsidR="00C50AB3" w:rsidRDefault="00C50AB3">
      <w:r>
        <w:br w:type="page"/>
      </w:r>
    </w:p>
    <w:p w:rsidR="00271D3B" w:rsidRDefault="00271D3B" w:rsidP="00C928EC">
      <w:pPr>
        <w:spacing w:after="0" w:line="240" w:lineRule="auto"/>
        <w:jc w:val="both"/>
      </w:pPr>
    </w:p>
    <w:p w:rsidR="00C50AB3" w:rsidRDefault="006117F2" w:rsidP="006117F2">
      <w:pPr>
        <w:jc w:val="center"/>
      </w:pPr>
      <w:r>
        <w:t>Chauvin Home &amp; School Association Meeting</w:t>
      </w:r>
    </w:p>
    <w:p w:rsidR="006117F2" w:rsidRDefault="00C50AB3" w:rsidP="006117F2">
      <w:pPr>
        <w:jc w:val="center"/>
      </w:pPr>
      <w:r>
        <w:t>Meeting Minutes (Supplement)</w:t>
      </w:r>
    </w:p>
    <w:p w:rsidR="006117F2" w:rsidRDefault="006117F2" w:rsidP="006117F2">
      <w:pPr>
        <w:jc w:val="center"/>
      </w:pPr>
      <w:r>
        <w:t>September 24, 2019</w:t>
      </w:r>
    </w:p>
    <w:p w:rsidR="006117F2" w:rsidRDefault="006117F2" w:rsidP="006117F2">
      <w:pPr>
        <w:jc w:val="center"/>
      </w:pPr>
    </w:p>
    <w:p w:rsidR="006117F2" w:rsidRDefault="006117F2" w:rsidP="006117F2">
      <w:pPr>
        <w:jc w:val="both"/>
      </w:pPr>
      <w:r>
        <w:t xml:space="preserve">Meeting Called to Order by </w:t>
      </w:r>
      <w:proofErr w:type="spellStart"/>
      <w:r>
        <w:t>Felis</w:t>
      </w:r>
      <w:proofErr w:type="spellEnd"/>
      <w:r>
        <w:t xml:space="preserve"> Cornish at 7:35 pm</w:t>
      </w:r>
    </w:p>
    <w:p w:rsidR="006117F2" w:rsidRDefault="006117F2" w:rsidP="006117F2">
      <w:pPr>
        <w:jc w:val="both"/>
      </w:pPr>
      <w:r>
        <w:t xml:space="preserve">Attendees: Ms. Matovich, Mrs. Chapman, Mrs. </w:t>
      </w:r>
      <w:proofErr w:type="spellStart"/>
      <w:r>
        <w:t>Russnak</w:t>
      </w:r>
      <w:proofErr w:type="spellEnd"/>
      <w:r>
        <w:t xml:space="preserve">, </w:t>
      </w:r>
      <w:proofErr w:type="spellStart"/>
      <w:r>
        <w:t>Felis</w:t>
      </w:r>
      <w:proofErr w:type="spellEnd"/>
      <w:r>
        <w:t xml:space="preserve"> Cornish, Tara Schaffer, Cassandra Preston, Joanne Fraser, </w:t>
      </w:r>
      <w:proofErr w:type="spellStart"/>
      <w:r>
        <w:t>Shantelle</w:t>
      </w:r>
      <w:proofErr w:type="spellEnd"/>
      <w:r>
        <w:t xml:space="preserve"> Skinner, Shelly Morrison, Shelley Johnson</w:t>
      </w:r>
    </w:p>
    <w:p w:rsidR="006117F2" w:rsidRDefault="006117F2" w:rsidP="00C928EC">
      <w:pPr>
        <w:spacing w:after="0" w:line="240" w:lineRule="auto"/>
        <w:jc w:val="both"/>
      </w:pPr>
      <w:r w:rsidRPr="006117F2">
        <w:rPr>
          <w:b/>
        </w:rPr>
        <w:t>Election of executive</w:t>
      </w:r>
    </w:p>
    <w:p w:rsidR="006117F2" w:rsidRDefault="006117F2" w:rsidP="00C928EC">
      <w:pPr>
        <w:spacing w:after="0" w:line="240" w:lineRule="auto"/>
        <w:jc w:val="both"/>
      </w:pPr>
      <w:r w:rsidRPr="006117F2">
        <w:t xml:space="preserve"> </w:t>
      </w:r>
      <w:r>
        <w:t>Shelley Johnson moved that the people be elected to the positions as listed below. Cassandra Preston seconded.</w:t>
      </w:r>
    </w:p>
    <w:p w:rsidR="006117F2" w:rsidRDefault="006117F2" w:rsidP="00C928EC">
      <w:pPr>
        <w:spacing w:after="0" w:line="240" w:lineRule="auto"/>
        <w:jc w:val="both"/>
      </w:pPr>
    </w:p>
    <w:p w:rsidR="006117F2" w:rsidRDefault="006117F2" w:rsidP="006117F2">
      <w:pPr>
        <w:spacing w:after="0" w:line="240" w:lineRule="auto"/>
        <w:jc w:val="both"/>
      </w:pPr>
      <w:r>
        <w:t>2019/20 Parent Council Positions</w:t>
      </w:r>
    </w:p>
    <w:p w:rsidR="006117F2" w:rsidRDefault="006117F2" w:rsidP="006117F2">
      <w:pPr>
        <w:spacing w:after="0" w:line="240" w:lineRule="auto"/>
        <w:jc w:val="both"/>
      </w:pPr>
      <w:r>
        <w:t xml:space="preserve">Chair – </w:t>
      </w:r>
      <w:proofErr w:type="spellStart"/>
      <w:r>
        <w:t>Felis</w:t>
      </w:r>
      <w:proofErr w:type="spellEnd"/>
      <w:r>
        <w:t xml:space="preserve"> Cornish (1 year)</w:t>
      </w:r>
    </w:p>
    <w:p w:rsidR="006117F2" w:rsidRDefault="006117F2" w:rsidP="006117F2">
      <w:pPr>
        <w:spacing w:after="0" w:line="240" w:lineRule="auto"/>
        <w:jc w:val="both"/>
      </w:pPr>
      <w:r>
        <w:t>Vice Chair – Tara Schaffer</w:t>
      </w:r>
    </w:p>
    <w:p w:rsidR="006117F2" w:rsidRDefault="006117F2" w:rsidP="006117F2">
      <w:pPr>
        <w:spacing w:after="0" w:line="240" w:lineRule="auto"/>
        <w:jc w:val="both"/>
      </w:pPr>
      <w:r>
        <w:t>Secretary – Joanne Fraser (1 year)</w:t>
      </w:r>
    </w:p>
    <w:p w:rsidR="006117F2" w:rsidRDefault="006117F2" w:rsidP="006117F2">
      <w:pPr>
        <w:spacing w:after="0" w:line="240" w:lineRule="auto"/>
        <w:jc w:val="both"/>
      </w:pPr>
      <w:r>
        <w:t>Treasurer – Cassandra Preston</w:t>
      </w:r>
    </w:p>
    <w:p w:rsidR="006117F2" w:rsidRDefault="006117F2" w:rsidP="006117F2">
      <w:pPr>
        <w:spacing w:after="0" w:line="240" w:lineRule="auto"/>
        <w:jc w:val="both"/>
      </w:pPr>
      <w:r>
        <w:t xml:space="preserve">1-3 Rep – </w:t>
      </w:r>
      <w:proofErr w:type="spellStart"/>
      <w:r>
        <w:t>Shantelle</w:t>
      </w:r>
      <w:proofErr w:type="spellEnd"/>
      <w:r>
        <w:t xml:space="preserve"> Skinner</w:t>
      </w:r>
    </w:p>
    <w:p w:rsidR="006117F2" w:rsidRDefault="006117F2" w:rsidP="006117F2">
      <w:pPr>
        <w:spacing w:after="0" w:line="240" w:lineRule="auto"/>
        <w:jc w:val="both"/>
      </w:pPr>
      <w:r>
        <w:t>4-6 Rep – Sabrina Prokopetz</w:t>
      </w:r>
    </w:p>
    <w:p w:rsidR="006117F2" w:rsidRDefault="006117F2" w:rsidP="006117F2">
      <w:pPr>
        <w:spacing w:after="0" w:line="240" w:lineRule="auto"/>
        <w:jc w:val="both"/>
      </w:pPr>
      <w:r>
        <w:t>7-9 Rep – Shelly Morrison</w:t>
      </w:r>
    </w:p>
    <w:p w:rsidR="006117F2" w:rsidRDefault="006117F2" w:rsidP="006117F2">
      <w:pPr>
        <w:spacing w:after="0" w:line="240" w:lineRule="auto"/>
        <w:jc w:val="both"/>
      </w:pPr>
      <w:r>
        <w:t>10-12 Rep – Shelley Johnson</w:t>
      </w:r>
    </w:p>
    <w:p w:rsidR="006117F2" w:rsidRDefault="006117F2" w:rsidP="006117F2">
      <w:pPr>
        <w:spacing w:after="0" w:line="240" w:lineRule="auto"/>
        <w:jc w:val="both"/>
      </w:pPr>
      <w:r>
        <w:t>ECS Rep – Cassandra Preston (1 year)</w:t>
      </w:r>
    </w:p>
    <w:p w:rsidR="006117F2" w:rsidRDefault="006117F2" w:rsidP="006117F2">
      <w:pPr>
        <w:spacing w:after="0" w:line="240" w:lineRule="auto"/>
        <w:jc w:val="both"/>
      </w:pPr>
      <w:r>
        <w:t>Village Rep – TBD</w:t>
      </w:r>
    </w:p>
    <w:p w:rsidR="006117F2" w:rsidRDefault="006117F2" w:rsidP="006117F2">
      <w:pPr>
        <w:spacing w:after="0" w:line="240" w:lineRule="auto"/>
        <w:jc w:val="both"/>
      </w:pPr>
      <w:r>
        <w:t xml:space="preserve">Teacher/Support Staff Rep – Brenda Chapman/Linda </w:t>
      </w:r>
      <w:proofErr w:type="spellStart"/>
      <w:r>
        <w:t>Russnak</w:t>
      </w:r>
      <w:proofErr w:type="spellEnd"/>
    </w:p>
    <w:p w:rsidR="006117F2" w:rsidRDefault="006117F2" w:rsidP="006117F2">
      <w:pPr>
        <w:spacing w:after="0" w:line="240" w:lineRule="auto"/>
        <w:jc w:val="both"/>
      </w:pPr>
      <w:r>
        <w:t>SRC Rep – TBD</w:t>
      </w:r>
    </w:p>
    <w:p w:rsidR="006117F2" w:rsidRDefault="006117F2" w:rsidP="006117F2">
      <w:pPr>
        <w:spacing w:after="0" w:line="240" w:lineRule="auto"/>
        <w:jc w:val="both"/>
      </w:pPr>
      <w:r>
        <w:t>Trustee – Stephanie Spornitz</w:t>
      </w:r>
    </w:p>
    <w:p w:rsidR="006117F2" w:rsidRDefault="006117F2" w:rsidP="006117F2">
      <w:pPr>
        <w:spacing w:after="0" w:line="240" w:lineRule="auto"/>
        <w:jc w:val="both"/>
      </w:pPr>
      <w:r>
        <w:t xml:space="preserve">Principal – Celeste </w:t>
      </w:r>
      <w:proofErr w:type="spellStart"/>
      <w:r>
        <w:t>Matovich</w:t>
      </w:r>
      <w:proofErr w:type="spellEnd"/>
    </w:p>
    <w:p w:rsidR="006117F2" w:rsidRDefault="006117F2" w:rsidP="006117F2">
      <w:pPr>
        <w:spacing w:after="0" w:line="240" w:lineRule="auto"/>
        <w:jc w:val="both"/>
      </w:pPr>
    </w:p>
    <w:p w:rsidR="00F26073" w:rsidRPr="000464AC" w:rsidRDefault="00F26073" w:rsidP="00F26073">
      <w:pPr>
        <w:rPr>
          <w:b/>
        </w:rPr>
      </w:pPr>
      <w:r w:rsidRPr="000464AC">
        <w:rPr>
          <w:b/>
        </w:rPr>
        <w:t>Signing authority:</w:t>
      </w:r>
    </w:p>
    <w:p w:rsidR="006117F2" w:rsidRDefault="006117F2" w:rsidP="00F26073">
      <w:r>
        <w:t>Motion made by Joanne Fraser and seconded by Shelley Johnson that:</w:t>
      </w:r>
    </w:p>
    <w:p w:rsidR="006117F2" w:rsidRDefault="006117F2" w:rsidP="006117F2">
      <w:pPr>
        <w:spacing w:after="0" w:line="240" w:lineRule="auto"/>
        <w:jc w:val="both"/>
      </w:pPr>
      <w:r>
        <w:t xml:space="preserve">Chairperson – </w:t>
      </w:r>
      <w:proofErr w:type="spellStart"/>
      <w:r>
        <w:t>Felis</w:t>
      </w:r>
      <w:proofErr w:type="spellEnd"/>
      <w:r>
        <w:t xml:space="preserve"> Cornish</w:t>
      </w:r>
    </w:p>
    <w:p w:rsidR="006117F2" w:rsidRDefault="006117F2" w:rsidP="006117F2">
      <w:pPr>
        <w:spacing w:after="0" w:line="240" w:lineRule="auto"/>
        <w:jc w:val="both"/>
      </w:pPr>
      <w:r>
        <w:t>Vice-Chairperson – Tara Schaffer</w:t>
      </w:r>
    </w:p>
    <w:p w:rsidR="006117F2" w:rsidRDefault="006117F2" w:rsidP="006117F2">
      <w:pPr>
        <w:spacing w:after="0" w:line="240" w:lineRule="auto"/>
        <w:jc w:val="both"/>
      </w:pPr>
      <w:r>
        <w:t xml:space="preserve">Treasurer – Cassandra Preston </w:t>
      </w:r>
    </w:p>
    <w:p w:rsidR="00F26073" w:rsidRDefault="000464AC" w:rsidP="006117F2">
      <w:pPr>
        <w:spacing w:after="0" w:line="240" w:lineRule="auto"/>
        <w:jc w:val="both"/>
      </w:pPr>
      <w:proofErr w:type="gramStart"/>
      <w:r>
        <w:t>h</w:t>
      </w:r>
      <w:r w:rsidR="00F26073">
        <w:t>ave</w:t>
      </w:r>
      <w:proofErr w:type="gramEnd"/>
      <w:r w:rsidR="00F26073">
        <w:t xml:space="preserve"> signing authority for the accounts of the Chauvin Home &amp; School / Parent Council</w:t>
      </w:r>
      <w:r>
        <w:t>,</w:t>
      </w:r>
    </w:p>
    <w:p w:rsidR="006117F2" w:rsidRDefault="000464AC" w:rsidP="006117F2">
      <w:pPr>
        <w:spacing w:after="0" w:line="240" w:lineRule="auto"/>
        <w:jc w:val="both"/>
      </w:pPr>
      <w:proofErr w:type="gramStart"/>
      <w:r>
        <w:t>t</w:t>
      </w:r>
      <w:r w:rsidR="00F26073">
        <w:t>hat</w:t>
      </w:r>
      <w:proofErr w:type="gramEnd"/>
      <w:r w:rsidR="00F26073">
        <w:t xml:space="preserve"> 2 signatures be required for </w:t>
      </w:r>
      <w:r w:rsidR="006117F2">
        <w:t>the banking</w:t>
      </w:r>
      <w:r>
        <w:t>,</w:t>
      </w:r>
    </w:p>
    <w:p w:rsidR="006117F2" w:rsidRDefault="000464AC" w:rsidP="00C928EC">
      <w:pPr>
        <w:spacing w:after="0" w:line="240" w:lineRule="auto"/>
        <w:jc w:val="both"/>
      </w:pPr>
      <w:proofErr w:type="gramStart"/>
      <w:r>
        <w:t>t</w:t>
      </w:r>
      <w:r w:rsidR="00F26073">
        <w:t>hat</w:t>
      </w:r>
      <w:proofErr w:type="gramEnd"/>
      <w:r w:rsidR="00F26073">
        <w:t xml:space="preserve"> any 2 of the following three sign:</w:t>
      </w:r>
    </w:p>
    <w:p w:rsidR="006B326C" w:rsidRDefault="006B326C" w:rsidP="00C928EC">
      <w:pPr>
        <w:spacing w:after="0" w:line="240" w:lineRule="auto"/>
        <w:jc w:val="both"/>
      </w:pPr>
    </w:p>
    <w:p w:rsidR="006B326C" w:rsidRDefault="006B326C" w:rsidP="00C928EC">
      <w:pPr>
        <w:spacing w:after="0" w:line="240" w:lineRule="auto"/>
        <w:jc w:val="both"/>
      </w:pPr>
    </w:p>
    <w:p w:rsidR="006B326C" w:rsidRDefault="006B326C" w:rsidP="00C928EC">
      <w:pPr>
        <w:spacing w:after="0" w:line="240" w:lineRule="auto"/>
        <w:jc w:val="both"/>
      </w:pPr>
    </w:p>
    <w:p w:rsidR="006B326C" w:rsidRDefault="006B326C" w:rsidP="00C928EC">
      <w:pPr>
        <w:spacing w:after="0" w:line="240" w:lineRule="auto"/>
        <w:jc w:val="both"/>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rsidR="00F26073" w:rsidRPr="00F26073" w:rsidRDefault="00F26073" w:rsidP="00C928EC">
      <w:pPr>
        <w:spacing w:after="0" w:line="240" w:lineRule="auto"/>
        <w:jc w:val="both"/>
      </w:pPr>
      <w:proofErr w:type="spellStart"/>
      <w:r>
        <w:t>Felis</w:t>
      </w:r>
      <w:proofErr w:type="spellEnd"/>
      <w:r>
        <w:t xml:space="preserve"> Cornish</w:t>
      </w:r>
    </w:p>
    <w:p w:rsidR="006B326C" w:rsidRDefault="006B326C" w:rsidP="00C928EC">
      <w:pPr>
        <w:spacing w:after="0" w:line="240" w:lineRule="auto"/>
        <w:jc w:val="both"/>
        <w:rPr>
          <w:u w:val="single"/>
        </w:rPr>
      </w:pPr>
    </w:p>
    <w:p w:rsidR="006B326C" w:rsidRDefault="006B326C" w:rsidP="00C928EC">
      <w:pPr>
        <w:spacing w:after="0" w:line="240" w:lineRule="auto"/>
        <w:jc w:val="both"/>
        <w:rPr>
          <w:u w:val="single"/>
        </w:rPr>
      </w:pPr>
    </w:p>
    <w:p w:rsidR="006B326C" w:rsidRDefault="006B326C" w:rsidP="00C928EC">
      <w:pPr>
        <w:spacing w:after="0" w:line="240" w:lineRule="auto"/>
        <w:jc w:val="both"/>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rsidR="00F26073" w:rsidRPr="00F26073" w:rsidRDefault="00F26073" w:rsidP="00C928EC">
      <w:pPr>
        <w:spacing w:after="0" w:line="240" w:lineRule="auto"/>
        <w:jc w:val="both"/>
      </w:pPr>
      <w:r>
        <w:t>Tara Schaffer</w:t>
      </w:r>
    </w:p>
    <w:p w:rsidR="00F26073" w:rsidRDefault="00F26073" w:rsidP="00C928EC">
      <w:pPr>
        <w:spacing w:after="0" w:line="240" w:lineRule="auto"/>
        <w:jc w:val="both"/>
        <w:rPr>
          <w:u w:val="single"/>
        </w:rPr>
      </w:pPr>
    </w:p>
    <w:p w:rsidR="00F26073" w:rsidRDefault="00F26073" w:rsidP="00C928EC">
      <w:pPr>
        <w:spacing w:after="0" w:line="240" w:lineRule="auto"/>
        <w:jc w:val="both"/>
        <w:rPr>
          <w:u w:val="single"/>
        </w:rPr>
      </w:pPr>
    </w:p>
    <w:p w:rsidR="00F26073" w:rsidRDefault="00F26073" w:rsidP="00C928EC">
      <w:pPr>
        <w:spacing w:after="0" w:line="240" w:lineRule="auto"/>
        <w:jc w:val="both"/>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rsidR="00F26073" w:rsidRPr="00F26073" w:rsidRDefault="00F26073" w:rsidP="00C928EC">
      <w:pPr>
        <w:spacing w:after="0" w:line="240" w:lineRule="auto"/>
        <w:jc w:val="both"/>
      </w:pPr>
      <w:r>
        <w:t>Cassandra Preston</w:t>
      </w:r>
    </w:p>
    <w:sectPr w:rsidR="00F26073" w:rsidRPr="00F26073" w:rsidSect="00C0396A">
      <w:pgSz w:w="12240" w:h="15840"/>
      <w:pgMar w:top="720" w:right="1152" w:bottom="720"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6210E8"/>
    <w:multiLevelType w:val="hybridMultilevel"/>
    <w:tmpl w:val="B0FEA572"/>
    <w:lvl w:ilvl="0" w:tplc="DD324594">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441346D1"/>
    <w:multiLevelType w:val="hybridMultilevel"/>
    <w:tmpl w:val="2FA083FE"/>
    <w:lvl w:ilvl="0" w:tplc="618CA6A8">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zsDQ2NzKzNDE3MDBU0lEKTi0uzszPAykwqQUA+dx0nCwAAAA="/>
  </w:docVars>
  <w:rsids>
    <w:rsidRoot w:val="00C00B5D"/>
    <w:rsid w:val="000061F2"/>
    <w:rsid w:val="000464AC"/>
    <w:rsid w:val="00073402"/>
    <w:rsid w:val="00141185"/>
    <w:rsid w:val="00153B3A"/>
    <w:rsid w:val="001635F8"/>
    <w:rsid w:val="00197949"/>
    <w:rsid w:val="00226145"/>
    <w:rsid w:val="0026201C"/>
    <w:rsid w:val="00271D3B"/>
    <w:rsid w:val="00382510"/>
    <w:rsid w:val="003C7A72"/>
    <w:rsid w:val="004128DB"/>
    <w:rsid w:val="004A3A13"/>
    <w:rsid w:val="00546656"/>
    <w:rsid w:val="0055663C"/>
    <w:rsid w:val="00586F6D"/>
    <w:rsid w:val="005D476C"/>
    <w:rsid w:val="005F3350"/>
    <w:rsid w:val="006117F2"/>
    <w:rsid w:val="00676237"/>
    <w:rsid w:val="006B326C"/>
    <w:rsid w:val="006E27EC"/>
    <w:rsid w:val="00706DB5"/>
    <w:rsid w:val="00715A80"/>
    <w:rsid w:val="00737374"/>
    <w:rsid w:val="00786A8B"/>
    <w:rsid w:val="0086752C"/>
    <w:rsid w:val="0089754E"/>
    <w:rsid w:val="008A0D08"/>
    <w:rsid w:val="008C3E50"/>
    <w:rsid w:val="009053FF"/>
    <w:rsid w:val="009A5719"/>
    <w:rsid w:val="00A13DCC"/>
    <w:rsid w:val="00A669F2"/>
    <w:rsid w:val="00AB57BF"/>
    <w:rsid w:val="00AF26AA"/>
    <w:rsid w:val="00B175F0"/>
    <w:rsid w:val="00B632E1"/>
    <w:rsid w:val="00B97349"/>
    <w:rsid w:val="00C00B5D"/>
    <w:rsid w:val="00C0396A"/>
    <w:rsid w:val="00C279BB"/>
    <w:rsid w:val="00C46FA1"/>
    <w:rsid w:val="00C50AB3"/>
    <w:rsid w:val="00C928EC"/>
    <w:rsid w:val="00D06DF4"/>
    <w:rsid w:val="00D40F94"/>
    <w:rsid w:val="00D54492"/>
    <w:rsid w:val="00D54914"/>
    <w:rsid w:val="00D56093"/>
    <w:rsid w:val="00D7007C"/>
    <w:rsid w:val="00D870CF"/>
    <w:rsid w:val="00DD10D8"/>
    <w:rsid w:val="00E44D61"/>
    <w:rsid w:val="00E51A1D"/>
    <w:rsid w:val="00E70B40"/>
    <w:rsid w:val="00E80B1A"/>
    <w:rsid w:val="00F26073"/>
    <w:rsid w:val="00F27280"/>
    <w:rsid w:val="00FF7B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B0F377-153F-4806-B7DE-89E0EC66B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80"/>
    <w:pPr>
      <w:ind w:left="720"/>
      <w:contextualSpacing/>
    </w:pPr>
  </w:style>
  <w:style w:type="paragraph" w:styleId="BalloonText">
    <w:name w:val="Balloon Text"/>
    <w:basedOn w:val="Normal"/>
    <w:link w:val="BalloonTextChar"/>
    <w:uiPriority w:val="99"/>
    <w:semiHidden/>
    <w:unhideWhenUsed/>
    <w:rsid w:val="00C50A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A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B503D-A5A0-4810-A87D-7123DEB4A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Fraser</dc:creator>
  <cp:keywords/>
  <dc:description/>
  <cp:lastModifiedBy>Matovich, Celeste</cp:lastModifiedBy>
  <cp:revision>2</cp:revision>
  <cp:lastPrinted>2019-09-25T22:07:00Z</cp:lastPrinted>
  <dcterms:created xsi:type="dcterms:W3CDTF">2019-11-01T16:13:00Z</dcterms:created>
  <dcterms:modified xsi:type="dcterms:W3CDTF">2019-11-01T16:13:00Z</dcterms:modified>
</cp:coreProperties>
</file>